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15B7E" w:rsidRDefault="00415B7E" w:rsidP="00415B7E">
      <w:pPr>
        <w:jc w:val="center"/>
        <w:rPr>
          <w:sz w:val="40"/>
          <w:szCs w:val="28"/>
        </w:rPr>
      </w:pPr>
    </w:p>
    <w:p w:rsidR="00415B7E" w:rsidRDefault="00415B7E" w:rsidP="00415B7E">
      <w:pPr>
        <w:jc w:val="center"/>
        <w:rPr>
          <w:sz w:val="40"/>
          <w:szCs w:val="28"/>
        </w:rPr>
      </w:pPr>
    </w:p>
    <w:p w:rsidR="00415B7E" w:rsidRDefault="00415B7E" w:rsidP="00415B7E">
      <w:pPr>
        <w:jc w:val="center"/>
        <w:rPr>
          <w:sz w:val="40"/>
          <w:szCs w:val="28"/>
        </w:rPr>
      </w:pPr>
    </w:p>
    <w:p w:rsidR="00415B7E" w:rsidRPr="00735F97" w:rsidRDefault="00415B7E" w:rsidP="00415B7E">
      <w:pPr>
        <w:jc w:val="center"/>
        <w:rPr>
          <w:rFonts w:ascii="KG Shadow of the Day" w:hAnsi="KG Shadow of the Day"/>
          <w:sz w:val="130"/>
          <w:szCs w:val="130"/>
        </w:rPr>
      </w:pPr>
      <w:r w:rsidRPr="00735F97">
        <w:rPr>
          <w:rFonts w:ascii="KG Shadow of the Day" w:hAnsi="KG Shadow of the Day"/>
          <w:sz w:val="130"/>
          <w:szCs w:val="130"/>
        </w:rPr>
        <w:t>An</w:t>
      </w:r>
    </w:p>
    <w:p w:rsidR="00415B7E" w:rsidRPr="00735F97" w:rsidRDefault="00415B7E" w:rsidP="00415B7E">
      <w:pPr>
        <w:jc w:val="center"/>
        <w:rPr>
          <w:rFonts w:ascii="KG Shadow of the Day" w:hAnsi="KG Shadow of the Day"/>
          <w:sz w:val="130"/>
          <w:szCs w:val="130"/>
        </w:rPr>
      </w:pPr>
      <w:r w:rsidRPr="00735F97">
        <w:rPr>
          <w:rFonts w:ascii="KG Shadow of the Day" w:hAnsi="KG Shadow of the Day"/>
          <w:sz w:val="130"/>
          <w:szCs w:val="130"/>
        </w:rPr>
        <w:t xml:space="preserve">Introduction to </w:t>
      </w:r>
      <w:r>
        <w:rPr>
          <w:rFonts w:ascii="KG Shadow of the Day" w:hAnsi="KG Shadow of the Day"/>
          <w:sz w:val="130"/>
          <w:szCs w:val="130"/>
        </w:rPr>
        <w:t>Web Browsers</w:t>
      </w:r>
    </w:p>
    <w:p w:rsidR="00995015" w:rsidRDefault="00995015">
      <w:bookmarkStart w:id="0" w:name="_GoBack"/>
      <w:bookmarkEnd w:id="0"/>
    </w:p>
    <w:sectPr w:rsidR="00995015" w:rsidSect="002A030D">
      <w:pgSz w:w="11906" w:h="16838"/>
      <w:pgMar w:top="851" w:right="851" w:bottom="851" w:left="851" w:header="709" w:footer="709" w:gutter="0"/>
      <w:pgBorders w:offsetFrom="page">
        <w:top w:val="basicWideOutline" w:sz="5" w:space="24" w:color="000000" w:themeColor="text1"/>
        <w:left w:val="basicWideOutline" w:sz="5" w:space="24" w:color="000000" w:themeColor="text1"/>
        <w:bottom w:val="basicWideOutline" w:sz="5" w:space="24" w:color="000000" w:themeColor="text1"/>
        <w:right w:val="basicWideOutline" w:sz="5" w:space="24" w:color="000000" w:themeColor="text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zS0MDE1MjYxNrVU0lEKTi0uzszPAykwrAUAWET5IywAAAA="/>
  </w:docVars>
  <w:rsids>
    <w:rsidRoot w:val="00415B7E"/>
    <w:rsid w:val="00415B7E"/>
    <w:rsid w:val="004378FD"/>
    <w:rsid w:val="0051438D"/>
    <w:rsid w:val="00606935"/>
    <w:rsid w:val="006962E1"/>
    <w:rsid w:val="00995015"/>
    <w:rsid w:val="00B72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5B7E"/>
    <w:rPr>
      <w:color w:val="auto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8FD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78FD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378FD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378FD"/>
    <w:rPr>
      <w:rFonts w:eastAsiaTheme="majorEastAsia" w:cstheme="majorBidi"/>
      <w:b/>
      <w:bCs/>
      <w:szCs w:val="26"/>
      <w:lang w:val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15B7E"/>
    <w:rPr>
      <w:color w:val="auto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8FD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78FD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378FD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378FD"/>
    <w:rPr>
      <w:rFonts w:eastAsiaTheme="majorEastAsia" w:cstheme="majorBidi"/>
      <w:b/>
      <w:bCs/>
      <w:szCs w:val="26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</Words>
  <Characters>31</Characters>
  <Application>Microsoft Office Word</Application>
  <DocSecurity>0</DocSecurity>
  <Lines>1</Lines>
  <Paragraphs>1</Paragraphs>
  <ScaleCrop>false</ScaleCrop>
  <Company/>
  <LinksUpToDate>false</LinksUpToDate>
  <CharactersWithSpaces>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u Dugar</dc:creator>
  <cp:lastModifiedBy>Vayu Dugar</cp:lastModifiedBy>
  <cp:revision>1</cp:revision>
  <dcterms:created xsi:type="dcterms:W3CDTF">2018-08-19T16:53:00Z</dcterms:created>
  <dcterms:modified xsi:type="dcterms:W3CDTF">2018-08-19T16:53:00Z</dcterms:modified>
</cp:coreProperties>
</file>